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8814D1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8814D1">
        <w:trPr>
          <w:trHeight w:val="818"/>
        </w:trPr>
        <w:tc>
          <w:tcPr>
            <w:tcW w:w="2500" w:type="pct"/>
            <w:vAlign w:val="center"/>
          </w:tcPr>
          <w:p w:rsidR="00AB4A03" w:rsidRPr="00E01F23" w:rsidRDefault="008814D1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FD42B0" w:rsidP="00472DD0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690370</wp:posOffset>
                  </wp:positionH>
                  <wp:positionV relativeFrom="paragraph">
                    <wp:posOffset>-2540</wp:posOffset>
                  </wp:positionV>
                  <wp:extent cx="398145" cy="241935"/>
                  <wp:effectExtent l="0" t="0" r="1905" b="571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con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" cy="241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8"/>
                <w:szCs w:val="28"/>
              </w:rPr>
              <w:t>A button with the icon            is visible on the screen</w:t>
            </w:r>
            <w:bookmarkStart w:id="0" w:name="_GoBack"/>
            <w:bookmarkEnd w:id="0"/>
          </w:p>
        </w:tc>
      </w:tr>
      <w:tr w:rsidR="002379EA" w:rsidTr="008814D1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FD42B0" w:rsidRDefault="00FD42B0" w:rsidP="00AB4A03">
            <w:pPr>
              <w:rPr>
                <w:sz w:val="28"/>
                <w:szCs w:val="28"/>
              </w:rPr>
            </w:pPr>
          </w:p>
          <w:p w:rsidR="002379EA" w:rsidRPr="00E01F23" w:rsidRDefault="00FD42B0" w:rsidP="00AB4A03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2607945</wp:posOffset>
                  </wp:positionH>
                  <wp:positionV relativeFrom="paragraph">
                    <wp:posOffset>28738</wp:posOffset>
                  </wp:positionV>
                  <wp:extent cx="298450" cy="181610"/>
                  <wp:effectExtent l="0" t="0" r="6350" b="889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con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450" cy="181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28"/>
                <w:szCs w:val="28"/>
              </w:rPr>
              <w:t xml:space="preserve">1: Click on the button with the icon </w:t>
            </w:r>
          </w:p>
        </w:tc>
      </w:tr>
      <w:tr w:rsidR="00AB4A03" w:rsidTr="008814D1">
        <w:tc>
          <w:tcPr>
            <w:tcW w:w="2500" w:type="pct"/>
            <w:vAlign w:val="center"/>
          </w:tcPr>
          <w:p w:rsidR="00AB4A03" w:rsidRPr="00E01F23" w:rsidRDefault="008814D1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FD42B0">
              <w:rPr>
                <w:sz w:val="28"/>
                <w:szCs w:val="28"/>
              </w:rPr>
              <w:t>A button with the label “OK” is visible on the screen</w:t>
            </w:r>
          </w:p>
        </w:tc>
      </w:tr>
      <w:tr w:rsidR="00580416" w:rsidTr="008814D1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814D1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8814D1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814D1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8814D1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8814D1">
        <w:tc>
          <w:tcPr>
            <w:tcW w:w="2500" w:type="pct"/>
            <w:vAlign w:val="center"/>
          </w:tcPr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8814D1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814D1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8814D1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814D1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814D1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8814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8814D1">
              <w:rPr>
                <w:sz w:val="28"/>
                <w:szCs w:val="28"/>
              </w:rPr>
              <w:t xml:space="preserve"> 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8814D1" w:rsidP="008814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="00580416"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8814D1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8814D1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814D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814D1">
              <w:rPr>
                <w:sz w:val="28"/>
                <w:szCs w:val="28"/>
              </w:rPr>
              <w:t>What is your opinion about the compatibility of the GUI oracle used at the exit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</w:t>
            </w:r>
            <w:proofErr w:type="spellStart"/>
            <w:r w:rsidR="00AB386A" w:rsidRPr="00E01F23">
              <w:rPr>
                <w:sz w:val="28"/>
                <w:szCs w:val="28"/>
              </w:rPr>
              <w:t>Good</w:t>
            </w:r>
            <w:proofErr w:type="spellEnd"/>
            <w:r w:rsidR="00AB386A" w:rsidRPr="00E01F23">
              <w:rPr>
                <w:sz w:val="28"/>
                <w:szCs w:val="28"/>
              </w:rPr>
              <w:t xml:space="preserve">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8814D1" w:rsidRDefault="008814D1" w:rsidP="00AB386A">
            <w:pPr>
              <w:rPr>
                <w:sz w:val="28"/>
                <w:szCs w:val="28"/>
              </w:rPr>
            </w:pPr>
          </w:p>
          <w:p w:rsidR="00580416" w:rsidRDefault="00580416" w:rsidP="008814D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8814D1">
              <w:rPr>
                <w:sz w:val="28"/>
                <w:szCs w:val="28"/>
              </w:rPr>
              <w:t xml:space="preserve"> with</w:t>
            </w:r>
            <w:r>
              <w:rPr>
                <w:sz w:val="28"/>
                <w:szCs w:val="28"/>
              </w:rPr>
              <w:t xml:space="preserve"> this GUI oracle, please mention it: ……………………………………………………………………………………………..</w:t>
            </w:r>
          </w:p>
        </w:tc>
      </w:tr>
      <w:tr w:rsidR="00580416" w:rsidTr="008814D1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8814D1">
        <w:tc>
          <w:tcPr>
            <w:tcW w:w="2500" w:type="pct"/>
            <w:vAlign w:val="center"/>
          </w:tcPr>
          <w:p w:rsidR="00580416" w:rsidRDefault="00603DE8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522911" cy="450032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22-EntrySectio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7656" cy="4508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580416" w:rsidRDefault="00603DE8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542180" cy="448303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22-ExitSection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9799" cy="449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10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1DCB" w:rsidRDefault="00C91DCB" w:rsidP="00E01F23">
      <w:pPr>
        <w:spacing w:after="0" w:line="240" w:lineRule="auto"/>
      </w:pPr>
      <w:r>
        <w:separator/>
      </w:r>
    </w:p>
  </w:endnote>
  <w:endnote w:type="continuationSeparator" w:id="0">
    <w:p w:rsidR="00C91DCB" w:rsidRDefault="00C91DCB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1DCB" w:rsidRDefault="00C91DCB" w:rsidP="00E01F23">
      <w:pPr>
        <w:spacing w:after="0" w:line="240" w:lineRule="auto"/>
      </w:pPr>
      <w:r>
        <w:separator/>
      </w:r>
    </w:p>
  </w:footnote>
  <w:footnote w:type="continuationSeparator" w:id="0">
    <w:p w:rsidR="00C91DCB" w:rsidRDefault="00C91DCB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3B1DBF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22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pp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>
            <w:rPr>
              <w:b/>
              <w:bCs/>
              <w:sz w:val="28"/>
              <w:szCs w:val="28"/>
            </w:rPr>
            <w:t>MultiSMS</w:t>
          </w:r>
          <w:proofErr w:type="spellEnd"/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ctiviy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563" w:type="pct"/>
        </w:tcPr>
        <w:p w:rsidR="00E01F23" w:rsidRPr="00E01F23" w:rsidRDefault="00603DE8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proofErr w:type="spellStart"/>
          <w:r w:rsidRPr="00603DE8">
            <w:rPr>
              <w:b/>
              <w:bCs/>
              <w:sz w:val="28"/>
              <w:szCs w:val="28"/>
            </w:rPr>
            <w:t>MultiSMSSender</w:t>
          </w:r>
          <w:proofErr w:type="spellEnd"/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>
            <w:rPr>
              <w:sz w:val="28"/>
              <w:szCs w:val="28"/>
            </w:rPr>
            <w:t>EventName</w:t>
          </w:r>
          <w:proofErr w:type="spellEnd"/>
          <w:r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603DE8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>
            <w:rPr>
              <w:b/>
              <w:bCs/>
              <w:sz w:val="28"/>
              <w:szCs w:val="28"/>
            </w:rPr>
            <w:t>ShowPhoneNumberSelectionActivity</w:t>
          </w:r>
          <w:proofErr w:type="spellEnd"/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staAPvJNY8sAAAA"/>
  </w:docVars>
  <w:rsids>
    <w:rsidRoot w:val="00E01F23"/>
    <w:rsid w:val="0000387B"/>
    <w:rsid w:val="00031F5C"/>
    <w:rsid w:val="00035DB1"/>
    <w:rsid w:val="00055F33"/>
    <w:rsid w:val="000C24BE"/>
    <w:rsid w:val="000C2EC5"/>
    <w:rsid w:val="000C5420"/>
    <w:rsid w:val="000F0E8A"/>
    <w:rsid w:val="0013458E"/>
    <w:rsid w:val="001534E3"/>
    <w:rsid w:val="00156A24"/>
    <w:rsid w:val="00186A2D"/>
    <w:rsid w:val="002379EA"/>
    <w:rsid w:val="002B2005"/>
    <w:rsid w:val="002C4686"/>
    <w:rsid w:val="0034511E"/>
    <w:rsid w:val="003B1DBF"/>
    <w:rsid w:val="003B2CDA"/>
    <w:rsid w:val="004248A2"/>
    <w:rsid w:val="00472DD0"/>
    <w:rsid w:val="00480A75"/>
    <w:rsid w:val="00494FDD"/>
    <w:rsid w:val="004A30AE"/>
    <w:rsid w:val="004B356A"/>
    <w:rsid w:val="0052735C"/>
    <w:rsid w:val="00580416"/>
    <w:rsid w:val="005B6302"/>
    <w:rsid w:val="00603DE8"/>
    <w:rsid w:val="0061337E"/>
    <w:rsid w:val="0062614B"/>
    <w:rsid w:val="00671D9B"/>
    <w:rsid w:val="00674C67"/>
    <w:rsid w:val="00676540"/>
    <w:rsid w:val="006778AB"/>
    <w:rsid w:val="006826A7"/>
    <w:rsid w:val="006B3A87"/>
    <w:rsid w:val="006F5625"/>
    <w:rsid w:val="00713143"/>
    <w:rsid w:val="00740397"/>
    <w:rsid w:val="007C447C"/>
    <w:rsid w:val="00835F35"/>
    <w:rsid w:val="008665EF"/>
    <w:rsid w:val="008814D1"/>
    <w:rsid w:val="008E6998"/>
    <w:rsid w:val="008F1DC5"/>
    <w:rsid w:val="00935561"/>
    <w:rsid w:val="009E381C"/>
    <w:rsid w:val="00A24991"/>
    <w:rsid w:val="00AB386A"/>
    <w:rsid w:val="00AB4A03"/>
    <w:rsid w:val="00AF2ED6"/>
    <w:rsid w:val="00BD0A1D"/>
    <w:rsid w:val="00C336B2"/>
    <w:rsid w:val="00C749C9"/>
    <w:rsid w:val="00C91DCB"/>
    <w:rsid w:val="00CB5343"/>
    <w:rsid w:val="00CC2B22"/>
    <w:rsid w:val="00D209A8"/>
    <w:rsid w:val="00D33E97"/>
    <w:rsid w:val="00D64B07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  <w:rsid w:val="00FD4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5</cp:revision>
  <dcterms:created xsi:type="dcterms:W3CDTF">2023-10-24T08:50:00Z</dcterms:created>
  <dcterms:modified xsi:type="dcterms:W3CDTF">2024-01-29T09:25:00Z</dcterms:modified>
</cp:coreProperties>
</file>